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798A6B99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 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9556C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9556C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Mo,Tu</w:t>
      </w:r>
      <w:r>
        <w:t>,We,Th,Fr,Sa,Su</w:t>
      </w:r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</w:t>
      </w:r>
      <w:r w:rsidR="005438F0">
        <w:rPr>
          <w:rFonts w:hint="eastAsia"/>
        </w:rPr>
        <w:lastRenderedPageBreak/>
        <w:t>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r>
        <w:t>YYYY-MM-DDTHH:MM:SS+hh:mm</w:t>
      </w:r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hh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THH:MM:SS+hh:mm/YYYY-MM-DDTHH:MM:SS+hh:mm</w:t>
      </w:r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lastRenderedPageBreak/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lastRenderedPageBreak/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</w:t>
      </w:r>
      <w:r w:rsidR="00D43F28">
        <w:rPr>
          <w:rFonts w:hint="eastAsia"/>
        </w:rPr>
        <w:lastRenderedPageBreak/>
        <w:t>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hh:mm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hh:mm:ss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YYYYMMDDTHHMM+hhmm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2405"/>
        <w:gridCol w:w="1134"/>
        <w:gridCol w:w="4955"/>
      </w:tblGrid>
      <w:tr w:rsidR="00AA49C0" w14:paraId="136FB0D7" w14:textId="77777777" w:rsidTr="006961A7">
        <w:tc>
          <w:tcPr>
            <w:tcW w:w="2405" w:type="dxa"/>
          </w:tcPr>
          <w:p w14:paraId="226FCCDC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日付</w:t>
            </w:r>
          </w:p>
        </w:tc>
        <w:tc>
          <w:tcPr>
            <w:tcW w:w="1134" w:type="dxa"/>
          </w:tcPr>
          <w:p w14:paraId="3612E7B1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位置</w:t>
            </w:r>
          </w:p>
        </w:tc>
        <w:tc>
          <w:tcPr>
            <w:tcW w:w="4955" w:type="dxa"/>
          </w:tcPr>
          <w:p w14:paraId="0E4F4DFE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変更内容</w:t>
            </w:r>
          </w:p>
        </w:tc>
      </w:tr>
      <w:tr w:rsidR="00B039E7" w14:paraId="5840A88D" w14:textId="77777777" w:rsidTr="00BF050F">
        <w:tc>
          <w:tcPr>
            <w:tcW w:w="2405" w:type="dxa"/>
            <w:shd w:val="clear" w:color="auto" w:fill="auto"/>
          </w:tcPr>
          <w:p w14:paraId="17A7F4CA" w14:textId="64A28CDD" w:rsidR="00B039E7" w:rsidRDefault="00B039E7" w:rsidP="00795589">
            <w:pPr>
              <w:pStyle w:val="aff4"/>
            </w:pPr>
            <w:r>
              <w:rPr>
                <w:rFonts w:hint="eastAsia"/>
              </w:rPr>
              <w:t>2</w:t>
            </w:r>
            <w:r>
              <w:t>022</w:t>
            </w:r>
            <w:r>
              <w:rPr>
                <w:rFonts w:hint="eastAsia"/>
              </w:rPr>
              <w:t>年3月3</w:t>
            </w:r>
            <w:r>
              <w:t>1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  <w:shd w:val="clear" w:color="auto" w:fill="auto"/>
          </w:tcPr>
          <w:p w14:paraId="2166A88D" w14:textId="6FF5550A" w:rsidR="00B039E7" w:rsidRDefault="00422C40" w:rsidP="00795589">
            <w:pPr>
              <w:pStyle w:val="aff4"/>
            </w:pPr>
            <w:r>
              <w:rPr>
                <w:rFonts w:hint="eastAsia"/>
              </w:rPr>
              <w:t>全体</w:t>
            </w:r>
            <w:r>
              <w:br/>
            </w:r>
            <w:r>
              <w:lastRenderedPageBreak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Default="00B039E7" w:rsidP="00795589">
            <w:pPr>
              <w:pStyle w:val="aff4"/>
            </w:pPr>
            <w:r>
              <w:rPr>
                <w:rFonts w:hint="eastAsia"/>
              </w:rPr>
              <w:lastRenderedPageBreak/>
              <w:t>G</w:t>
            </w:r>
            <w:r>
              <w:t>IF</w:t>
            </w:r>
            <w:r>
              <w:rPr>
                <w:rFonts w:hint="eastAsia"/>
              </w:rPr>
              <w:t>への統合に伴い全体の</w:t>
            </w:r>
            <w:r w:rsidR="00422C40">
              <w:rPr>
                <w:rFonts w:hint="eastAsia"/>
              </w:rPr>
              <w:t>体裁を変更</w:t>
            </w:r>
            <w:r>
              <w:br/>
            </w:r>
            <w:r w:rsidR="00B25A17">
              <w:lastRenderedPageBreak/>
              <w:t>UTC</w:t>
            </w:r>
            <w:r w:rsidR="00B25A17">
              <w:rPr>
                <w:rFonts w:hint="eastAsia"/>
              </w:rPr>
              <w:t xml:space="preserve">と一致する場合の記述方法をシステムで一般的な </w:t>
            </w:r>
            <w:r w:rsidR="00B25A17">
              <w:t>YYYY-MM-DDTHH:MM:SS</w:t>
            </w:r>
            <w:r w:rsidR="00F963F7">
              <w:t>Z</w:t>
            </w:r>
            <w:r w:rsidR="00FF27E8">
              <w:rPr>
                <w:rFonts w:hint="eastAsia"/>
              </w:rPr>
              <w:t>に変更</w:t>
            </w:r>
          </w:p>
        </w:tc>
      </w:tr>
      <w:tr w:rsidR="003B6F5E" w14:paraId="37E50572" w14:textId="77777777" w:rsidTr="00BF050F">
        <w:tc>
          <w:tcPr>
            <w:tcW w:w="2405" w:type="dxa"/>
            <w:shd w:val="clear" w:color="auto" w:fill="auto"/>
          </w:tcPr>
          <w:p w14:paraId="70D4242A" w14:textId="5EDA98BF" w:rsidR="003B6F5E" w:rsidRDefault="003B6F5E" w:rsidP="00795589">
            <w:pPr>
              <w:pStyle w:val="aff4"/>
            </w:pPr>
            <w:r>
              <w:rPr>
                <w:rFonts w:hint="eastAsia"/>
              </w:rPr>
              <w:lastRenderedPageBreak/>
              <w:t>2021年</w:t>
            </w:r>
            <w:r w:rsidR="00EC6B1B"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  <w:r w:rsidR="00EC6B1B">
              <w:rPr>
                <w:rFonts w:hint="eastAsia"/>
              </w:rPr>
              <w:t>4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  <w:shd w:val="clear" w:color="auto" w:fill="auto"/>
          </w:tcPr>
          <w:p w14:paraId="28075B17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2</w:t>
            </w:r>
          </w:p>
          <w:p w14:paraId="2BE2C031" w14:textId="0322C696" w:rsidR="003B6F5E" w:rsidRDefault="003B6F5E" w:rsidP="00795589">
            <w:pPr>
              <w:pStyle w:val="aff4"/>
            </w:pPr>
          </w:p>
          <w:p w14:paraId="0AAA135C" w14:textId="6521D646" w:rsidR="008E2377" w:rsidRDefault="00F27920" w:rsidP="00795589">
            <w:pPr>
              <w:pStyle w:val="aff4"/>
            </w:pPr>
            <w:r>
              <w:rPr>
                <w:rFonts w:hint="eastAsia"/>
              </w:rPr>
              <w:t>P4</w:t>
            </w:r>
          </w:p>
          <w:p w14:paraId="3897FCF6" w14:textId="77777777" w:rsidR="008E2377" w:rsidRDefault="008E2377" w:rsidP="00795589">
            <w:pPr>
              <w:pStyle w:val="aff4"/>
            </w:pPr>
            <w:r>
              <w:rPr>
                <w:rFonts w:hint="eastAsia"/>
              </w:rPr>
              <w:t>P5</w:t>
            </w:r>
          </w:p>
          <w:p w14:paraId="157C4A2F" w14:textId="0702995B" w:rsidR="001D0846" w:rsidRDefault="001D0846" w:rsidP="00795589">
            <w:pPr>
              <w:pStyle w:val="aff4"/>
            </w:pPr>
            <w:r>
              <w:rPr>
                <w:rFonts w:hint="eastAsia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Default="00433FA3" w:rsidP="00795589">
            <w:pPr>
              <w:pStyle w:val="aff4"/>
            </w:pPr>
            <w:r>
              <w:rPr>
                <w:rFonts w:hint="eastAsia"/>
              </w:rPr>
              <w:t>特定日、繰り返し</w:t>
            </w:r>
            <w:r w:rsidR="003B6F5E">
              <w:rPr>
                <w:rFonts w:hint="eastAsia"/>
              </w:rPr>
              <w:t>のスケジュール記述方法の追加</w:t>
            </w:r>
          </w:p>
          <w:p w14:paraId="213102B7" w14:textId="77777777" w:rsidR="003B6F5E" w:rsidRDefault="00B07675" w:rsidP="00795589">
            <w:pPr>
              <w:pStyle w:val="aff4"/>
            </w:pPr>
            <w:r>
              <w:rPr>
                <w:rFonts w:hint="eastAsia"/>
              </w:rPr>
              <w:t>経過、所要</w:t>
            </w:r>
            <w:r w:rsidR="003B6F5E">
              <w:rPr>
                <w:rFonts w:hint="eastAsia"/>
              </w:rPr>
              <w:t>時間を追加</w:t>
            </w:r>
          </w:p>
          <w:p w14:paraId="6D6A8FFA" w14:textId="77777777" w:rsidR="008E2377" w:rsidRDefault="008E2377" w:rsidP="00795589">
            <w:pPr>
              <w:pStyle w:val="aff4"/>
            </w:pPr>
            <w:r>
              <w:rPr>
                <w:rFonts w:hint="eastAsia"/>
              </w:rPr>
              <w:t>月コードの月名の表記方法を補足</w:t>
            </w:r>
          </w:p>
          <w:p w14:paraId="5C36A857" w14:textId="0220A6F2" w:rsidR="001D0846" w:rsidRDefault="001D0846" w:rsidP="00795589">
            <w:pPr>
              <w:pStyle w:val="aff4"/>
            </w:pPr>
            <w:r>
              <w:rPr>
                <w:rFonts w:hint="eastAsia"/>
              </w:rPr>
              <w:t>季節コードの誤記修正</w:t>
            </w:r>
          </w:p>
        </w:tc>
      </w:tr>
      <w:tr w:rsidR="003B6F5E" w14:paraId="67CEC9B7" w14:textId="77777777" w:rsidTr="006961A7">
        <w:tc>
          <w:tcPr>
            <w:tcW w:w="2405" w:type="dxa"/>
          </w:tcPr>
          <w:p w14:paraId="50E166D7" w14:textId="29C1879D" w:rsidR="003B6F5E" w:rsidRDefault="003B6F5E" w:rsidP="00795589">
            <w:pPr>
              <w:pStyle w:val="aff4"/>
            </w:pPr>
            <w:r>
              <w:rPr>
                <w:rFonts w:hint="eastAsia"/>
              </w:rPr>
              <w:t>2020年5月14日</w:t>
            </w:r>
          </w:p>
        </w:tc>
        <w:tc>
          <w:tcPr>
            <w:tcW w:w="1134" w:type="dxa"/>
          </w:tcPr>
          <w:p w14:paraId="0257314E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1</w:t>
            </w:r>
          </w:p>
          <w:p w14:paraId="4892EEC1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3</w:t>
            </w:r>
          </w:p>
          <w:p w14:paraId="72331C0C" w14:textId="327E1F06" w:rsidR="003B6F5E" w:rsidRDefault="003B6F5E" w:rsidP="00795589">
            <w:pPr>
              <w:pStyle w:val="aff4"/>
            </w:pPr>
            <w:r>
              <w:rPr>
                <w:rFonts w:hint="eastAsia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エクセルについての注記を削除</w:t>
            </w:r>
          </w:p>
          <w:p w14:paraId="01BD1E31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時間帯等コードの追加</w:t>
            </w:r>
          </w:p>
          <w:p w14:paraId="2DC7DF50" w14:textId="24C2C34C" w:rsidR="003B6F5E" w:rsidRDefault="003B6F5E" w:rsidP="00795589">
            <w:pPr>
              <w:pStyle w:val="aff4"/>
            </w:pPr>
            <w:r>
              <w:rPr>
                <w:rFonts w:hint="eastAsia"/>
              </w:rPr>
              <w:t>季節、旬コードの追加</w:t>
            </w:r>
          </w:p>
        </w:tc>
      </w:tr>
      <w:tr w:rsidR="003B6F5E" w14:paraId="5FA18772" w14:textId="77777777" w:rsidTr="006961A7">
        <w:tc>
          <w:tcPr>
            <w:tcW w:w="2405" w:type="dxa"/>
          </w:tcPr>
          <w:p w14:paraId="371C0FCE" w14:textId="58F20085" w:rsidR="003B6F5E" w:rsidRDefault="003B6F5E" w:rsidP="00795589">
            <w:pPr>
              <w:pStyle w:val="aff4"/>
            </w:pPr>
            <w:r>
              <w:rPr>
                <w:rFonts w:hint="eastAsia"/>
              </w:rPr>
              <w:t>201</w:t>
            </w:r>
            <w:r>
              <w:t>9</w:t>
            </w:r>
            <w:r>
              <w:rPr>
                <w:rFonts w:hint="eastAsia"/>
              </w:rPr>
              <w:t>年</w:t>
            </w:r>
            <w:r>
              <w:t>3</w:t>
            </w:r>
            <w:r>
              <w:rPr>
                <w:rFonts w:hint="eastAsia"/>
              </w:rPr>
              <w:t>月</w:t>
            </w:r>
            <w:r>
              <w:t>28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</w:tcPr>
          <w:p w14:paraId="4A971C17" w14:textId="0A724F71" w:rsidR="003B6F5E" w:rsidRDefault="003B6F5E" w:rsidP="00795589">
            <w:pPr>
              <w:pStyle w:val="aff4"/>
            </w:pPr>
            <w:r>
              <w:rPr>
                <w:rFonts w:hint="eastAsia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Default="003B6F5E" w:rsidP="00795589">
            <w:pPr>
              <w:pStyle w:val="aff4"/>
            </w:pPr>
            <w:r>
              <w:rPr>
                <w:rFonts w:hint="eastAsia"/>
              </w:rPr>
              <w:t>初版決定</w:t>
            </w:r>
          </w:p>
        </w:tc>
      </w:tr>
      <w:tr w:rsidR="003B6F5E" w14:paraId="4D98E3C7" w14:textId="77777777" w:rsidTr="006961A7">
        <w:tc>
          <w:tcPr>
            <w:tcW w:w="2405" w:type="dxa"/>
          </w:tcPr>
          <w:p w14:paraId="3EDFD7FC" w14:textId="52C1C2CF" w:rsidR="003B6F5E" w:rsidRDefault="003B6F5E" w:rsidP="00795589">
            <w:pPr>
              <w:pStyle w:val="aff4"/>
            </w:pPr>
            <w:r>
              <w:rPr>
                <w:rFonts w:hint="eastAsia"/>
              </w:rPr>
              <w:t>201</w:t>
            </w:r>
            <w:r>
              <w:t>7</w:t>
            </w:r>
            <w:r>
              <w:rPr>
                <w:rFonts w:hint="eastAsia"/>
              </w:rPr>
              <w:t>年</w:t>
            </w:r>
            <w:r>
              <w:t>12</w:t>
            </w:r>
            <w:r>
              <w:rPr>
                <w:rFonts w:hint="eastAsia"/>
              </w:rPr>
              <w:t>月</w:t>
            </w:r>
            <w:r>
              <w:t>7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</w:tcPr>
          <w:p w14:paraId="2C6DBB03" w14:textId="6AD048E1" w:rsidR="003B6F5E" w:rsidRDefault="003B6F5E" w:rsidP="00795589">
            <w:pPr>
              <w:pStyle w:val="aff4"/>
            </w:pPr>
            <w:r>
              <w:rPr>
                <w:rFonts w:hint="eastAsia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Default="003B6F5E" w:rsidP="00795589">
            <w:pPr>
              <w:pStyle w:val="aff4"/>
            </w:pPr>
            <w:r>
              <w:rPr>
                <w:rFonts w:hint="eastAsia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8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CEDDD" w14:textId="77777777" w:rsidR="001B0942" w:rsidRDefault="001B0942" w:rsidP="009F0165">
      <w:r>
        <w:separator/>
      </w:r>
    </w:p>
  </w:endnote>
  <w:endnote w:type="continuationSeparator" w:id="0">
    <w:p w14:paraId="75B42778" w14:textId="77777777" w:rsidR="001B0942" w:rsidRDefault="001B0942" w:rsidP="009F0165">
      <w:r>
        <w:continuationSeparator/>
      </w:r>
    </w:p>
  </w:endnote>
  <w:endnote w:type="continuationNotice" w:id="1">
    <w:p w14:paraId="0F76D9B1" w14:textId="77777777" w:rsidR="001B0942" w:rsidRDefault="001B0942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7C65E" w14:textId="77777777" w:rsidR="001B0942" w:rsidRDefault="001B0942" w:rsidP="009F0165">
      <w:r>
        <w:separator/>
      </w:r>
    </w:p>
  </w:footnote>
  <w:footnote w:type="continuationSeparator" w:id="0">
    <w:p w14:paraId="6E68B0AA" w14:textId="77777777" w:rsidR="001B0942" w:rsidRDefault="001B0942" w:rsidP="009F0165">
      <w:r>
        <w:continuationSeparator/>
      </w:r>
    </w:p>
  </w:footnote>
  <w:footnote w:type="continuationNotice" w:id="1">
    <w:p w14:paraId="751378D7" w14:textId="77777777" w:rsidR="001B0942" w:rsidRDefault="001B0942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defaultTabStop w:val="840"/>
  <w:displayHorizontalDrawingGridEvery w:val="0"/>
  <w:displayVerticalDrawingGridEvery w:val="2"/>
  <w:characterSpacingControl w:val="doNotCompress"/>
  <w:hdrShapeDefaults>
    <o:shapedefaults v:ext="edit" spidmax="4097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06A8A97B81CB449FCF07970FCC7F2C" ma:contentTypeVersion="15" ma:contentTypeDescription="新しいドキュメントを作成します。" ma:contentTypeScope="" ma:versionID="e098a45b3705cfc2493009b57a546a4a">
  <xsd:schema xmlns:xsd="http://www.w3.org/2001/XMLSchema" xmlns:xs="http://www.w3.org/2001/XMLSchema" xmlns:p="http://schemas.microsoft.com/office/2006/metadata/properties" xmlns:ns1="http://schemas.microsoft.com/sharepoint/v3" xmlns:ns2="f29c99a9-2f7a-4302-86cb-05f0a42840fb" xmlns:ns3="418539d9-ccaa-4f07-ad3e-d267fe6a0194" targetNamespace="http://schemas.microsoft.com/office/2006/metadata/properties" ma:root="true" ma:fieldsID="f840fee6fb3897cc9ba6eb64f1070675" ns1:_="" ns2:_="" ns3:_="">
    <xsd:import namespace="http://schemas.microsoft.com/sharepoint/v3"/>
    <xsd:import namespace="f29c99a9-2f7a-4302-86cb-05f0a42840fb"/>
    <xsd:import namespace="418539d9-ccaa-4f07-ad3e-d267fe6a0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9c99a9-2f7a-4302-86cb-05f0a428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539d9-ccaa-4f07-ad3e-d267fe6a0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2EE200-231B-4AA7-B988-15534405C2ED}"/>
</file>

<file path=customXml/itemProps3.xml><?xml version="1.0" encoding="utf-8"?>
<ds:datastoreItem xmlns:ds="http://schemas.openxmlformats.org/officeDocument/2006/customXml" ds:itemID="{C6F1E1DD-DA45-41C9-9563-7CE5D34C4127}"/>
</file>

<file path=customXml/itemProps4.xml><?xml version="1.0" encoding="utf-8"?>
<ds:datastoreItem xmlns:ds="http://schemas.openxmlformats.org/officeDocument/2006/customXml" ds:itemID="{65B7D0DC-72AB-4A14-B6EC-4BE60556C8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3-30T10:21:00Z</dcterms:created>
  <dcterms:modified xsi:type="dcterms:W3CDTF">2022-03-3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6A8A97B81CB449FCF07970FCC7F2C</vt:lpwstr>
  </property>
</Properties>
</file>